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1242" w:rsidRPr="00BD4C7C" w:rsidRDefault="00531242" w:rsidP="00531242">
      <w:pPr>
        <w:pStyle w:val="Listaszerbekezds"/>
        <w:numPr>
          <w:ilvl w:val="0"/>
          <w:numId w:val="1"/>
        </w:numPr>
        <w:autoSpaceDE/>
        <w:autoSpaceDN/>
        <w:spacing w:after="200" w:line="276" w:lineRule="auto"/>
        <w:contextualSpacing/>
      </w:pPr>
      <w:r>
        <w:t>Tételezzük fel a következő 8-szomszédságú lánckódot, számoljuk ki az alakszámot: 076666553321212 (6 pont)</w:t>
      </w:r>
    </w:p>
    <w:p w:rsidR="00531242" w:rsidRPr="00BD4C7C" w:rsidRDefault="00531242" w:rsidP="00F02DA1">
      <w:pPr>
        <w:pStyle w:val="Listaszerbekezds"/>
        <w:autoSpaceDE/>
        <w:autoSpaceDN/>
        <w:spacing w:after="200" w:line="276" w:lineRule="auto"/>
        <w:ind w:left="360"/>
        <w:contextualSpacing/>
      </w:pPr>
      <w:bookmarkStart w:id="0" w:name="_GoBack"/>
      <w:bookmarkEnd w:id="0"/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531242" w:rsidRPr="00B40792" w:rsidTr="00320BD9"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64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67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83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22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46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40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42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42</w:t>
            </w:r>
          </w:p>
        </w:tc>
      </w:tr>
      <w:tr w:rsidR="00531242" w:rsidRPr="00B40792" w:rsidTr="00320BD9"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66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73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96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29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46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41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39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43</w:t>
            </w:r>
          </w:p>
        </w:tc>
      </w:tr>
      <w:tr w:rsidR="00531242" w:rsidRPr="00B40792" w:rsidTr="00320BD9"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68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82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101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137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147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40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47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39</w:t>
            </w:r>
          </w:p>
        </w:tc>
      </w:tr>
      <w:tr w:rsidR="00531242" w:rsidRPr="00B40792" w:rsidTr="00320BD9"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70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91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bCs/>
                <w:sz w:val="18"/>
                <w:szCs w:val="18"/>
              </w:rPr>
            </w:pPr>
            <w:r w:rsidRPr="003C0937">
              <w:rPr>
                <w:bCs/>
                <w:sz w:val="18"/>
                <w:szCs w:val="18"/>
              </w:rPr>
              <w:t>135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bCs/>
                <w:sz w:val="18"/>
                <w:szCs w:val="18"/>
              </w:rPr>
            </w:pPr>
            <w:r w:rsidRPr="003C0937">
              <w:rPr>
                <w:bCs/>
                <w:sz w:val="18"/>
                <w:szCs w:val="18"/>
              </w:rPr>
              <w:t>147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bCs/>
                <w:sz w:val="18"/>
                <w:szCs w:val="18"/>
              </w:rPr>
            </w:pPr>
            <w:r w:rsidRPr="003C0937">
              <w:rPr>
                <w:bCs/>
                <w:sz w:val="18"/>
                <w:szCs w:val="18"/>
              </w:rPr>
              <w:t>155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56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51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40</w:t>
            </w:r>
          </w:p>
        </w:tc>
      </w:tr>
      <w:tr w:rsidR="00531242" w:rsidRPr="00B40792" w:rsidTr="00320BD9"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70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95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137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155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bCs/>
                <w:sz w:val="18"/>
                <w:szCs w:val="18"/>
              </w:rPr>
            </w:pPr>
            <w:r w:rsidRPr="003C0937">
              <w:rPr>
                <w:bCs/>
                <w:sz w:val="18"/>
                <w:szCs w:val="18"/>
              </w:rPr>
              <w:t>156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bCs/>
                <w:sz w:val="18"/>
                <w:szCs w:val="18"/>
              </w:rPr>
            </w:pPr>
            <w:r w:rsidRPr="00470844">
              <w:rPr>
                <w:bCs/>
                <w:sz w:val="18"/>
                <w:szCs w:val="18"/>
              </w:rPr>
              <w:t>151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bCs/>
                <w:sz w:val="18"/>
                <w:szCs w:val="18"/>
              </w:rPr>
            </w:pPr>
            <w:r w:rsidRPr="00470844">
              <w:rPr>
                <w:bCs/>
                <w:sz w:val="18"/>
                <w:szCs w:val="18"/>
              </w:rPr>
              <w:t>140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43</w:t>
            </w:r>
          </w:p>
        </w:tc>
      </w:tr>
      <w:tr w:rsidR="00531242" w:rsidRPr="00B40792" w:rsidTr="00320BD9"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69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83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141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156</w:t>
            </w:r>
          </w:p>
        </w:tc>
        <w:tc>
          <w:tcPr>
            <w:tcW w:w="567" w:type="dxa"/>
            <w:shd w:val="clear" w:color="auto" w:fill="FFFFFF"/>
          </w:tcPr>
          <w:p w:rsidR="00531242" w:rsidRPr="003C0937" w:rsidRDefault="00531242" w:rsidP="00320BD9">
            <w:pPr>
              <w:rPr>
                <w:sz w:val="18"/>
                <w:szCs w:val="18"/>
              </w:rPr>
            </w:pPr>
            <w:r w:rsidRPr="003C0937">
              <w:rPr>
                <w:sz w:val="18"/>
                <w:szCs w:val="18"/>
              </w:rPr>
              <w:t>160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56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bCs/>
                <w:sz w:val="18"/>
                <w:szCs w:val="18"/>
              </w:rPr>
            </w:pPr>
            <w:r w:rsidRPr="00470844">
              <w:rPr>
                <w:bCs/>
                <w:sz w:val="18"/>
                <w:szCs w:val="18"/>
              </w:rPr>
              <w:t>146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bCs/>
                <w:sz w:val="18"/>
                <w:szCs w:val="18"/>
              </w:rPr>
            </w:pPr>
            <w:r w:rsidRPr="00470844">
              <w:rPr>
                <w:bCs/>
                <w:sz w:val="18"/>
                <w:szCs w:val="18"/>
              </w:rPr>
              <w:t>150</w:t>
            </w:r>
          </w:p>
        </w:tc>
      </w:tr>
      <w:tr w:rsidR="00531242" w:rsidRPr="00B40792" w:rsidTr="00320BD9"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68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87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26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53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63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58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52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55</w:t>
            </w:r>
          </w:p>
        </w:tc>
      </w:tr>
      <w:tr w:rsidR="00531242" w:rsidRPr="00B40792" w:rsidTr="00320BD9"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68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88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26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53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64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58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55</w:t>
            </w:r>
          </w:p>
        </w:tc>
        <w:tc>
          <w:tcPr>
            <w:tcW w:w="567" w:type="dxa"/>
            <w:shd w:val="clear" w:color="auto" w:fill="FFFFFF"/>
          </w:tcPr>
          <w:p w:rsidR="00531242" w:rsidRPr="00470844" w:rsidRDefault="00531242" w:rsidP="00320BD9">
            <w:pPr>
              <w:rPr>
                <w:sz w:val="18"/>
                <w:szCs w:val="18"/>
              </w:rPr>
            </w:pPr>
            <w:r w:rsidRPr="00470844">
              <w:rPr>
                <w:sz w:val="18"/>
                <w:szCs w:val="18"/>
              </w:rPr>
              <w:t>155</w:t>
            </w:r>
          </w:p>
        </w:tc>
      </w:tr>
    </w:tbl>
    <w:p w:rsidR="00531242" w:rsidRPr="00C80BB2" w:rsidRDefault="00531242" w:rsidP="00531242">
      <w:pPr>
        <w:pStyle w:val="Listaszerbekezds"/>
        <w:numPr>
          <w:ilvl w:val="0"/>
          <w:numId w:val="1"/>
        </w:numPr>
        <w:autoSpaceDE/>
        <w:autoSpaceDN/>
        <w:spacing w:after="200" w:line="276" w:lineRule="auto"/>
        <w:contextualSpacing/>
      </w:pPr>
      <w:r>
        <w:t>A fenti tömb egy kép intenzitásértékeit tartalmazza</w:t>
      </w:r>
      <w:r w:rsidRPr="00C80BB2">
        <w:t>.</w:t>
      </w:r>
      <w:r>
        <w:t xml:space="preserve"> </w:t>
      </w:r>
      <w:r w:rsidRPr="00C80BB2">
        <w:t>Hajtsunk végre iterációs küszöbölést</w:t>
      </w:r>
      <w:r>
        <w:t xml:space="preserve"> (</w:t>
      </w:r>
      <w:proofErr w:type="spellStart"/>
      <w:r>
        <w:t>Isodata</w:t>
      </w:r>
      <w:proofErr w:type="spellEnd"/>
      <w:r>
        <w:t xml:space="preserve"> algoritmus)</w:t>
      </w:r>
      <w:r w:rsidRPr="00C80BB2">
        <w:t xml:space="preserve"> (6 pont). Teszteljük a </w:t>
      </w:r>
      <w:proofErr w:type="spellStart"/>
      <w:r w:rsidRPr="00C80BB2">
        <w:t>Niblack</w:t>
      </w:r>
      <w:proofErr w:type="spellEnd"/>
      <w:r w:rsidRPr="00C80BB2">
        <w:t xml:space="preserve"> módszert is </w:t>
      </w:r>
      <w:proofErr w:type="gramStart"/>
      <w:r w:rsidRPr="00C80BB2">
        <w:t xml:space="preserve">4 </w:t>
      </w:r>
      <w:r>
        <w:t>×</w:t>
      </w:r>
      <w:r w:rsidRPr="00C80BB2">
        <w:t xml:space="preserve"> 4-es</w:t>
      </w:r>
      <w:proofErr w:type="gramEnd"/>
      <w:r w:rsidRPr="00C80BB2">
        <w:t xml:space="preserve"> ablakméretre (6 pont).</w:t>
      </w:r>
    </w:p>
    <w:p w:rsidR="00531242" w:rsidRDefault="00531242" w:rsidP="00531242">
      <w:pPr>
        <w:pStyle w:val="Listaszerbekezds"/>
        <w:numPr>
          <w:ilvl w:val="0"/>
          <w:numId w:val="1"/>
        </w:numPr>
        <w:autoSpaceDE/>
        <w:autoSpaceDN/>
        <w:spacing w:after="200" w:line="276" w:lineRule="auto"/>
        <w:contextualSpacing/>
      </w:pPr>
      <w:r>
        <w:t xml:space="preserve">Tételezzük fel a következő bináris képet, ahol az egyesek az objektumot jelölik. Határozzuk meg az első </w:t>
      </w:r>
      <w:proofErr w:type="gramStart"/>
      <w:r>
        <w:t>kettő</w:t>
      </w:r>
      <w:proofErr w:type="gramEnd"/>
      <w:r>
        <w:t xml:space="preserve"> Hu-féle invariánst (8 pont), határozza meg a nyomatéki főtengely irányát és rajzolja be a képre (4 pont)!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1"/>
        <w:gridCol w:w="240"/>
        <w:gridCol w:w="240"/>
        <w:gridCol w:w="240"/>
        <w:gridCol w:w="240"/>
        <w:gridCol w:w="240"/>
        <w:gridCol w:w="298"/>
        <w:gridCol w:w="240"/>
        <w:gridCol w:w="240"/>
        <w:gridCol w:w="240"/>
        <w:gridCol w:w="340"/>
      </w:tblGrid>
      <w:tr w:rsidR="00531242" w:rsidTr="00320BD9"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</w:tcPr>
          <w:p w:rsidR="00531242" w:rsidRDefault="00531242" w:rsidP="00320BD9"/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31242" w:rsidRDefault="00531242" w:rsidP="00320BD9">
            <w:r>
              <w:t>1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31242" w:rsidRDefault="00531242" w:rsidP="00320BD9"/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31242" w:rsidRDefault="00531242" w:rsidP="00320BD9"/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31242" w:rsidRDefault="00531242" w:rsidP="00320BD9">
            <w:r>
              <w:t>x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31242" w:rsidRDefault="00531242" w:rsidP="00320BD9"/>
        </w:tc>
        <w:tc>
          <w:tcPr>
            <w:tcW w:w="2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31242" w:rsidRDefault="00531242" w:rsidP="00320BD9">
            <w:r>
              <w:rPr>
                <w:sz w:val="16"/>
                <w:szCs w:val="16"/>
              </w:rPr>
              <w:sym w:font="Symbol" w:char="F0AE"/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31242" w:rsidRDefault="00531242" w:rsidP="00320BD9"/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31242" w:rsidRDefault="00531242" w:rsidP="00320BD9"/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31242" w:rsidRDefault="00531242" w:rsidP="00320BD9"/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31242" w:rsidRDefault="00531242" w:rsidP="00320BD9">
            <w:r>
              <w:t>10</w:t>
            </w:r>
          </w:p>
        </w:tc>
      </w:tr>
      <w:tr w:rsidR="00531242" w:rsidTr="00320BD9">
        <w:tc>
          <w:tcPr>
            <w:tcW w:w="2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31242" w:rsidRDefault="00531242" w:rsidP="00320BD9">
            <w: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</w:tr>
      <w:tr w:rsidR="00531242" w:rsidTr="00320BD9">
        <w:tc>
          <w:tcPr>
            <w:tcW w:w="2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31242" w:rsidRDefault="00531242" w:rsidP="00320BD9"/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Pr="00D15726" w:rsidRDefault="00531242" w:rsidP="00320BD9">
            <w:r w:rsidRPr="00D15726"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</w:tr>
      <w:tr w:rsidR="00531242" w:rsidTr="00320BD9">
        <w:tc>
          <w:tcPr>
            <w:tcW w:w="2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31242" w:rsidRDefault="00531242" w:rsidP="00320BD9">
            <w:r>
              <w:t>y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pPr>
              <w:rPr>
                <w:b/>
                <w:bCs/>
              </w:rPr>
            </w:pPr>
            <w:r w:rsidRPr="007C3176">
              <w:rPr>
                <w:bCs/>
              </w:rP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pPr>
              <w:rPr>
                <w:b/>
                <w:bCs/>
              </w:rPr>
            </w:pPr>
            <w:r w:rsidRPr="00D7786A">
              <w:rPr>
                <w:b/>
                <w:bCs/>
              </w:rP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Pr="00C00ABA" w:rsidRDefault="00531242" w:rsidP="00320BD9">
            <w:r w:rsidRPr="00C00ABA"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 w:rsidRPr="001546FF">
              <w:rPr>
                <w:b/>
              </w:rP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 w:rsidRPr="001546FF">
              <w:rPr>
                <w:b/>
              </w:rP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</w:tr>
      <w:tr w:rsidR="00531242" w:rsidTr="00320BD9">
        <w:tc>
          <w:tcPr>
            <w:tcW w:w="2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31242" w:rsidRDefault="00531242" w:rsidP="00320BD9"/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Pr="00C00ABA" w:rsidRDefault="00531242" w:rsidP="00320BD9">
            <w:r w:rsidRPr="00C00ABA"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Pr="00C00ABA" w:rsidRDefault="00531242" w:rsidP="00320BD9">
            <w:pPr>
              <w:rPr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rPr>
                <w:b/>
              </w:rP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</w:tr>
      <w:tr w:rsidR="00531242" w:rsidTr="00320BD9">
        <w:tc>
          <w:tcPr>
            <w:tcW w:w="2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31242" w:rsidRDefault="00531242" w:rsidP="00320BD9">
            <w:r>
              <w:sym w:font="Symbol" w:char="F0AF"/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 w:rsidRPr="00D7786A">
              <w:rPr>
                <w:b/>
                <w:bCs/>
              </w:rP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 w:rsidRPr="00D7786A">
              <w:rPr>
                <w:b/>
                <w:bCs/>
              </w:rPr>
              <w:t>1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Pr="00FA4A4D" w:rsidRDefault="00531242" w:rsidP="00320BD9">
            <w:pPr>
              <w:rPr>
                <w:b/>
                <w:bCs/>
              </w:rPr>
            </w:pPr>
            <w:r w:rsidRPr="00FA4A4D">
              <w:rPr>
                <w:b/>
                <w:bCs/>
              </w:rP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Pr="00FA4A4D" w:rsidRDefault="00531242" w:rsidP="00320BD9">
            <w:pPr>
              <w:rPr>
                <w:b/>
                <w:bCs/>
              </w:rPr>
            </w:pPr>
            <w:r w:rsidRPr="00FA4A4D">
              <w:rPr>
                <w:b/>
                <w:bCs/>
              </w:rP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pPr>
              <w:rPr>
                <w:b/>
                <w:bCs/>
              </w:rPr>
            </w:pPr>
            <w:r w:rsidRPr="007C3176">
              <w:rPr>
                <w:bCs/>
              </w:rP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</w:tr>
      <w:tr w:rsidR="00531242" w:rsidTr="00320BD9">
        <w:tc>
          <w:tcPr>
            <w:tcW w:w="2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31242" w:rsidRDefault="00531242" w:rsidP="00320BD9"/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Pr="00FA4A4D" w:rsidRDefault="00531242" w:rsidP="00320BD9">
            <w:pPr>
              <w:rPr>
                <w:b/>
              </w:rPr>
            </w:pPr>
            <w:r w:rsidRPr="00FA4A4D">
              <w:rPr>
                <w:b/>
              </w:rP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 w:rsidRPr="00D7786A">
              <w:rPr>
                <w:b/>
                <w:bCs/>
              </w:rPr>
              <w:t>1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</w:tr>
      <w:tr w:rsidR="00531242" w:rsidTr="00320BD9">
        <w:tc>
          <w:tcPr>
            <w:tcW w:w="2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31242" w:rsidRDefault="00531242" w:rsidP="00320BD9"/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</w:tr>
      <w:tr w:rsidR="00531242" w:rsidTr="00320BD9">
        <w:tc>
          <w:tcPr>
            <w:tcW w:w="26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31242" w:rsidRDefault="00531242" w:rsidP="00320BD9">
            <w:r>
              <w:t>8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1242" w:rsidRDefault="00531242" w:rsidP="00320BD9">
            <w:r>
              <w:t>0</w:t>
            </w:r>
          </w:p>
        </w:tc>
      </w:tr>
    </w:tbl>
    <w:p w:rsidR="0067459F" w:rsidRDefault="0067459F" w:rsidP="0067459F">
      <w:pPr>
        <w:pStyle w:val="Listaszerbekezds"/>
        <w:numPr>
          <w:ilvl w:val="0"/>
          <w:numId w:val="1"/>
        </w:numPr>
        <w:autoSpaceDE/>
        <w:autoSpaceDN/>
        <w:spacing w:after="200" w:line="276" w:lineRule="auto"/>
        <w:contextualSpacing/>
      </w:pPr>
      <w:r w:rsidRPr="00BD398C">
        <w:t xml:space="preserve">Egy </w:t>
      </w:r>
      <w:proofErr w:type="gramStart"/>
      <w:r w:rsidRPr="00BD398C">
        <w:rPr>
          <w:i/>
        </w:rPr>
        <w:t>a</w:t>
      </w:r>
      <w:proofErr w:type="gramEnd"/>
      <w:r>
        <w:t xml:space="preserve"> oldalú </w:t>
      </w:r>
      <w:r w:rsidRPr="00BD398C">
        <w:t>négyzet csúcsával úgy áll</w:t>
      </w:r>
      <w:r>
        <w:t>, hogy súlypontja éppen az origóban van</w:t>
      </w:r>
      <w:r w:rsidRPr="00BD398C">
        <w:t xml:space="preserve"> </w:t>
      </w:r>
      <w:r>
        <w:t>az</w:t>
      </w:r>
      <w:r w:rsidRPr="00BD398C">
        <w:t xml:space="preserve"> átló</w:t>
      </w:r>
      <w:r>
        <w:t>k pedig az x és y tengelyek irányában helyezkednek el.</w:t>
      </w:r>
      <w:r w:rsidRPr="00BD398C">
        <w:t xml:space="preserve"> </w:t>
      </w:r>
      <w:r>
        <w:t>Rajzolja meg</w:t>
      </w:r>
      <w:r w:rsidRPr="00BD398C">
        <w:t xml:space="preserve"> a négyzet szignatúrájá</w:t>
      </w:r>
      <w:r>
        <w:t>nak diagramját</w:t>
      </w:r>
      <w:r w:rsidRPr="00BD398C">
        <w:t xml:space="preserve">, ha a vízszintes iránytól indulunk és </w:t>
      </w:r>
      <w:r w:rsidRPr="0067459F">
        <w:rPr>
          <w:b/>
        </w:rPr>
        <w:t>a szög függvényében a gradiens irányát vesszük fel függvényként</w:t>
      </w:r>
      <w:r w:rsidRPr="00BD398C">
        <w:t>! (8 pont)</w:t>
      </w:r>
    </w:p>
    <w:p w:rsidR="0053640B" w:rsidRDefault="0053640B"/>
    <w:sectPr w:rsidR="005364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AE73CA"/>
    <w:multiLevelType w:val="hybridMultilevel"/>
    <w:tmpl w:val="ABBCD3DE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5090208"/>
    <w:multiLevelType w:val="hybridMultilevel"/>
    <w:tmpl w:val="5D82A1A0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DM2Mjc3MTK3NDJV0lEKTi0uzszPAykwqgUAfVtRBywAAAA="/>
  </w:docVars>
  <w:rsids>
    <w:rsidRoot w:val="00531242"/>
    <w:rsid w:val="00531242"/>
    <w:rsid w:val="0053640B"/>
    <w:rsid w:val="0067459F"/>
    <w:rsid w:val="00F02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38B31E"/>
  <w15:docId w15:val="{EAE79ABC-2368-4066-B381-F31637589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531242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531242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ámossy Zoltán</dc:creator>
  <cp:lastModifiedBy>Windows-felhasználó</cp:lastModifiedBy>
  <cp:revision>2</cp:revision>
  <dcterms:created xsi:type="dcterms:W3CDTF">2020-11-24T19:47:00Z</dcterms:created>
  <dcterms:modified xsi:type="dcterms:W3CDTF">2020-11-24T19:47:00Z</dcterms:modified>
</cp:coreProperties>
</file>